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r. 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Phone Number] | [Email Address] | [LinkedIn/Portfolio URL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Dear Hiring Committee,</w:t>
      </w:r>
      <w:r>
        <w:br/>
      </w:r>
      <w:r>
        <w:t xml:space="preserve">At the esteemed University of Naples in Italy, I am writing to express my sincere interest in the Professor position. As a dedicated academic with a passion for fostering intellectual growth and advancing research, I am eager to contribute my expertise to an institution that values innovation, cultural richness, and academic excellence. Naples, with its vibrant history, dynamic research environment, and deep-rooted traditions in the arts and sciences, presents an exceptional opportunity for me to merge my professional aspirations with a city that embodies the essence of Italian culture.</w:t>
      </w:r>
    </w:p>
    <w:p>
      <w:pPr>
        <w:pStyle w:val="BodyText"/>
      </w:pPr>
      <w:r>
        <w:t xml:space="preserve">Over the past [X years], I have developed a robust academic career focused on [Your Field of Expertise, e.g., "modern literature," "environmental science," or "cultural studies"], with a particular emphasis on interdisciplinary approaches that bridge theoretical frameworks with practical applications. My work has been published in leading journals and presented at conferences across Europe, including Italy, where I have had the privilege of collaborating with scholars from institutions such as [Name of University or Institution in Naples, if applicable]. This experience has not only deepened my understanding of the Italian academic landscape but also reinforced my commitment to contributing to a community that thrives on intellectual curiosity and innovation.</w:t>
      </w:r>
    </w:p>
    <w:p>
      <w:pPr>
        <w:pStyle w:val="BodyText"/>
      </w:pPr>
      <w:r>
        <w:t xml:space="preserve">As a Professor, I believe in the transformative power of education. My teaching philosophy is centered on cultivating critical thinking, encouraging student-led inquiry, and fostering an inclusive classroom environment where diverse perspectives are valued. At [Your Current Institution or Previous University], I have mentored over [Number] students, guiding them through research projects that have resulted in publications, grants, and presentations at international conferences. I am particularly drawn to the opportunity of teaching at a university in Italy Naples because of its unique position as a hub for cultural exchange and its rich academic traditions. The city’s proximity to ancient ruins, its thriving arts scene, and its role as a center for contemporary research make it an ideal setting for interdisciplinary collaboration.</w:t>
      </w:r>
    </w:p>
    <w:p>
      <w:pPr>
        <w:pStyle w:val="BodyText"/>
      </w:pPr>
      <w:r>
        <w:t xml:space="preserve">My research focuses on [Specific Research Area], which aligns with the strategic goals of [University Name in Naples or Italy]. For instance, my recent project on [Brief Description of Research Project] has explored the intersection of [Topic 1] and [Topic 2], offering insights that are both locally relevant and globally significant. In Naples, I envision expanding this work through partnerships with local institutions, such as the University of Naples Federico II or the National Museum of Archaeology, to create a research framework that addresses pressing challenges while honoring the region’s heritage. This synergy between academic rigor and cultural context is what makes Italy Naples an unparalleled environment for scholarly advancement.</w:t>
      </w:r>
    </w:p>
    <w:p>
      <w:pPr>
        <w:pStyle w:val="BodyText"/>
      </w:pPr>
      <w:r>
        <w:t xml:space="preserve">One of my core strengths is my ability to adapt to diverse academic settings while maintaining high standards of pedagogy and research. In previous roles, I have designed curricula that integrate technology, global perspectives, and community engagement. For example, I developed a course on [Course Title] that combined classroom learning with fieldwork in [Location], allowing students to apply theoretical concepts in real-world contexts. This approach resonates deeply with the ethos of Italian academia, which emphasizes the interconnectedness of knowledge and practice. In Naples, I aim to build on this foundation by creating programs that reflect the city’s unique identity and its role as a crossroads of history, culture, and innovation.</w:t>
      </w:r>
    </w:p>
    <w:p>
      <w:pPr>
        <w:pStyle w:val="BodyText"/>
      </w:pPr>
      <w:r>
        <w:t xml:space="preserve">Additionally, I am committed to promoting diversity and inclusion within academic institutions. My experience working with international students and faculty has taught me the importance of fostering a collaborative environment where every voice is heard. In Italy Naples, where the academic community is increasingly global in its outlook, I hope to contribute to initiatives that support underrepresented groups and encourage cross-cultural dialogue. Whether through mentorship programs, guest lectures, or interdisciplinary research teams, I am dedicated to ensuring that the university remains a beacon of inclusivity and excellence.</w:t>
      </w:r>
    </w:p>
    <w:p>
      <w:pPr>
        <w:pStyle w:val="BodyText"/>
      </w:pPr>
      <w:r>
        <w:t xml:space="preserve">Finally, I am deeply inspired by the cultural vibrancy of Naples. The city’s blend of ancient history and modern dynamism offers a unique backdrop for academic pursuits. From the iconic Vesuvius volcano to the bustling streets of Posillipo, Naples is a living classroom that challenges scholars to think critically about the past and envision a sustainable future. I am eager to immerse myself in this environment, engage with local communities, and contribute to an institution that values both tradition and progress.</w:t>
      </w:r>
    </w:p>
    <w:p>
      <w:pPr>
        <w:pStyle w:val="BodyText"/>
      </w:pPr>
      <w:r>
        <w:t xml:space="preserve">I would be honored to bring my expertise, passion for teaching, and dedication to research to the [University Name] in Italy Naples. Thank you for considering my application. I look forward to the opportunity to discuss how my background and vision align with the mission of your institutio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Dr. [Your Full Name]</w:t>
      </w:r>
      <w:r>
        <w:br/>
      </w:r>
      <w:r>
        <w:t xml:space="preserve">[Your Signature (if printing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rofessor Position in Italy Naples</dc:title>
  <dc:creator/>
  <dc:language>en</dc:language>
  <cp:keywords/>
  <dcterms:created xsi:type="dcterms:W3CDTF">2026-07-21T13:41:07Z</dcterms:created>
  <dcterms:modified xsi:type="dcterms:W3CDTF">2026-07-21T13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